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36ED37" w14:textId="43373BE9" w:rsidR="0016604B" w:rsidRDefault="0016604B" w:rsidP="0016604B">
      <w:pPr>
        <w:spacing w:line="480" w:lineRule="auto"/>
        <w:rPr>
          <w:rFonts w:ascii="Times New Roman" w:hAnsi="Times New Roman"/>
          <w:sz w:val="24"/>
          <w:szCs w:val="24"/>
        </w:rPr>
      </w:pPr>
      <w:bookmarkStart w:id="0" w:name="_GoBack"/>
      <w:bookmarkEnd w:id="0"/>
    </w:p>
    <w:p w14:paraId="6998FB97" w14:textId="77777777" w:rsidR="000128EF" w:rsidRPr="00EE3026" w:rsidRDefault="00D83130" w:rsidP="00EE3026">
      <w:pPr>
        <w:pStyle w:val="NoSpacing"/>
        <w:spacing w:line="480" w:lineRule="auto"/>
        <w:jc w:val="center"/>
        <w:rPr>
          <w:rFonts w:ascii="Times New Roman" w:hAnsi="Times New Roman"/>
          <w:b/>
          <w:sz w:val="24"/>
          <w:szCs w:val="24"/>
        </w:rPr>
      </w:pPr>
      <w:r w:rsidRPr="00EE3026">
        <w:rPr>
          <w:rFonts w:ascii="Times New Roman" w:hAnsi="Times New Roman"/>
          <w:b/>
          <w:sz w:val="24"/>
          <w:szCs w:val="24"/>
        </w:rPr>
        <w:t>MEMO</w:t>
      </w:r>
    </w:p>
    <w:p w14:paraId="2CF8BDC7" w14:textId="77777777" w:rsidR="00535FC8" w:rsidRDefault="00D83130" w:rsidP="002F7EE9">
      <w:pPr>
        <w:pStyle w:val="NoSpacing"/>
        <w:spacing w:line="480" w:lineRule="auto"/>
        <w:rPr>
          <w:rFonts w:ascii="Times New Roman" w:hAnsi="Times New Roman"/>
          <w:sz w:val="24"/>
          <w:szCs w:val="24"/>
        </w:rPr>
      </w:pPr>
      <w:r w:rsidRPr="00535FC8">
        <w:rPr>
          <w:rFonts w:ascii="Times New Roman" w:hAnsi="Times New Roman"/>
          <w:b/>
          <w:sz w:val="24"/>
          <w:szCs w:val="24"/>
        </w:rPr>
        <w:t>From:</w:t>
      </w:r>
      <w:r>
        <w:rPr>
          <w:rFonts w:ascii="Times New Roman" w:hAnsi="Times New Roman"/>
          <w:sz w:val="24"/>
          <w:szCs w:val="24"/>
        </w:rPr>
        <w:t xml:space="preserve"> Human Resource Manager</w:t>
      </w:r>
    </w:p>
    <w:p w14:paraId="5D9540AD" w14:textId="77777777" w:rsidR="00535FC8" w:rsidRDefault="00D83130" w:rsidP="002F7EE9">
      <w:pPr>
        <w:pStyle w:val="NoSpacing"/>
        <w:spacing w:line="480" w:lineRule="auto"/>
        <w:rPr>
          <w:rFonts w:ascii="Times New Roman" w:hAnsi="Times New Roman"/>
          <w:sz w:val="24"/>
          <w:szCs w:val="24"/>
        </w:rPr>
      </w:pPr>
      <w:r w:rsidRPr="00535FC8">
        <w:rPr>
          <w:rFonts w:ascii="Times New Roman" w:hAnsi="Times New Roman"/>
          <w:b/>
          <w:sz w:val="24"/>
          <w:szCs w:val="24"/>
        </w:rPr>
        <w:t>To:</w:t>
      </w:r>
      <w:r>
        <w:rPr>
          <w:rFonts w:ascii="Times New Roman" w:hAnsi="Times New Roman"/>
          <w:sz w:val="24"/>
          <w:szCs w:val="24"/>
        </w:rPr>
        <w:t xml:space="preserve"> All Employees &amp; Administrators</w:t>
      </w:r>
    </w:p>
    <w:p w14:paraId="41DF0E54" w14:textId="7CD230E3" w:rsidR="00535FC8" w:rsidRDefault="00D83130" w:rsidP="002F7EE9">
      <w:pPr>
        <w:pStyle w:val="NoSpacing"/>
        <w:spacing w:line="480" w:lineRule="auto"/>
        <w:rPr>
          <w:rFonts w:ascii="Times New Roman" w:hAnsi="Times New Roman"/>
          <w:sz w:val="24"/>
          <w:szCs w:val="24"/>
        </w:rPr>
      </w:pPr>
      <w:r w:rsidRPr="00535FC8">
        <w:rPr>
          <w:rFonts w:ascii="Times New Roman" w:hAnsi="Times New Roman"/>
          <w:b/>
          <w:sz w:val="24"/>
          <w:szCs w:val="24"/>
        </w:rPr>
        <w:t>Date; Time; Location:</w:t>
      </w:r>
      <w:r>
        <w:rPr>
          <w:rFonts w:ascii="Times New Roman" w:hAnsi="Times New Roman"/>
          <w:sz w:val="24"/>
          <w:szCs w:val="24"/>
        </w:rPr>
        <w:t xml:space="preserve"> December 5, 2019; 17</w:t>
      </w:r>
      <w:r w:rsidR="000D27A6">
        <w:rPr>
          <w:rFonts w:ascii="Times New Roman" w:hAnsi="Times New Roman"/>
          <w:sz w:val="24"/>
          <w:szCs w:val="24"/>
        </w:rPr>
        <w:t>:</w:t>
      </w:r>
      <w:r>
        <w:rPr>
          <w:rFonts w:ascii="Times New Roman" w:hAnsi="Times New Roman"/>
          <w:sz w:val="24"/>
          <w:szCs w:val="24"/>
        </w:rPr>
        <w:t xml:space="preserve">00hrs, </w:t>
      </w:r>
    </w:p>
    <w:p w14:paraId="2535926C" w14:textId="77777777" w:rsidR="00535FC8" w:rsidRDefault="00D83130" w:rsidP="002F7EE9">
      <w:pPr>
        <w:pStyle w:val="NoSpacing"/>
        <w:spacing w:line="480" w:lineRule="auto"/>
        <w:rPr>
          <w:rFonts w:ascii="Times New Roman" w:hAnsi="Times New Roman"/>
          <w:sz w:val="24"/>
          <w:szCs w:val="24"/>
        </w:rPr>
      </w:pPr>
      <w:r w:rsidRPr="00535FC8">
        <w:rPr>
          <w:rFonts w:ascii="Times New Roman" w:hAnsi="Times New Roman"/>
          <w:b/>
          <w:sz w:val="24"/>
          <w:szCs w:val="24"/>
        </w:rPr>
        <w:t>Subject:</w:t>
      </w:r>
      <w:r>
        <w:rPr>
          <w:rFonts w:ascii="Times New Roman" w:hAnsi="Times New Roman"/>
          <w:sz w:val="24"/>
          <w:szCs w:val="24"/>
        </w:rPr>
        <w:t xml:space="preserve"> Trending and Possible Ethical Issues &amp; Concerns </w:t>
      </w:r>
    </w:p>
    <w:p w14:paraId="133EEDE9" w14:textId="77777777" w:rsidR="00535FC8" w:rsidRDefault="00D83130" w:rsidP="002F7EE9">
      <w:pPr>
        <w:pStyle w:val="NoSpacing"/>
        <w:spacing w:line="480" w:lineRule="auto"/>
        <w:rPr>
          <w:rFonts w:ascii="Times New Roman" w:hAnsi="Times New Roman"/>
          <w:sz w:val="24"/>
          <w:szCs w:val="24"/>
        </w:rPr>
      </w:pPr>
      <w:r w:rsidRPr="00535FC8">
        <w:rPr>
          <w:rFonts w:ascii="Times New Roman" w:hAnsi="Times New Roman"/>
          <w:b/>
          <w:sz w:val="24"/>
          <w:szCs w:val="24"/>
        </w:rPr>
        <w:t>Re:</w:t>
      </w:r>
      <w:r>
        <w:rPr>
          <w:rFonts w:ascii="Times New Roman" w:hAnsi="Times New Roman"/>
          <w:sz w:val="24"/>
          <w:szCs w:val="24"/>
        </w:rPr>
        <w:t xml:space="preserve"> Mandatory Meeting on Ethical Concerns and Issues</w:t>
      </w:r>
    </w:p>
    <w:p w14:paraId="7039D1B8" w14:textId="77777777" w:rsidR="00EE3026" w:rsidRDefault="00D83130" w:rsidP="002F7EE9">
      <w:pPr>
        <w:pStyle w:val="NoSpacing"/>
        <w:spacing w:line="480" w:lineRule="auto"/>
        <w:rPr>
          <w:rFonts w:ascii="Times New Roman" w:hAnsi="Times New Roman"/>
          <w:sz w:val="24"/>
          <w:szCs w:val="24"/>
        </w:rPr>
      </w:pPr>
      <w:r>
        <w:rPr>
          <w:rFonts w:ascii="Times New Roman" w:hAnsi="Times New Roman"/>
          <w:sz w:val="24"/>
          <w:szCs w:val="24"/>
        </w:rPr>
        <w:t>The pharmaceutical industry faces many potential and existing ethical issues that affect the overall operations as well as the processes and performance of a business entity. As discussed earlier in the company for a need to understand trending and potential ethical concerns is essential for all employees and administrators in the organization. Ethical challenges like making an inaccurate description of the effectiveness of a drug as well as the medical conditions that a regimen treats are going to impact the success of this organization. Compliance with the industry's ethical conduct and policies, as well as measures, is essential in ineffective management and operations of the business. As such, the HR department intends to train all employees and administrators on these emerging trends in ethics in the pharmaceutical industry.</w:t>
      </w:r>
    </w:p>
    <w:p w14:paraId="752F6405" w14:textId="77777777" w:rsidR="00535FC8" w:rsidRDefault="00D83130" w:rsidP="00EE3026">
      <w:pPr>
        <w:pStyle w:val="NoSpacing"/>
        <w:spacing w:line="480" w:lineRule="auto"/>
        <w:ind w:firstLine="720"/>
        <w:rPr>
          <w:rFonts w:ascii="Times New Roman" w:hAnsi="Times New Roman"/>
          <w:sz w:val="24"/>
          <w:szCs w:val="24"/>
        </w:rPr>
      </w:pPr>
      <w:r>
        <w:rPr>
          <w:rFonts w:ascii="Times New Roman" w:hAnsi="Times New Roman"/>
          <w:sz w:val="24"/>
          <w:szCs w:val="24"/>
        </w:rPr>
        <w:t>Unethical marketing, trafficking of drugs, and matters related to social as well as the moral responsibility of the organization and individual employees</w:t>
      </w:r>
      <w:r w:rsidR="00EE3026">
        <w:rPr>
          <w:rFonts w:ascii="Times New Roman" w:hAnsi="Times New Roman"/>
          <w:sz w:val="24"/>
          <w:szCs w:val="24"/>
        </w:rPr>
        <w:t xml:space="preserve"> are some of the issues that will be discussed and scheduled for training for all people in the organization. These issues will lead to the development of strategies and policies by the organization to ensure that none of our employees or representative is affected in one way or the other. Imperatively, all employees and administrators are mandated to attend this meeting and subsequent training that shall be </w:t>
      </w:r>
      <w:r w:rsidR="00EE3026">
        <w:rPr>
          <w:rFonts w:ascii="Times New Roman" w:hAnsi="Times New Roman"/>
          <w:sz w:val="24"/>
          <w:szCs w:val="24"/>
        </w:rPr>
        <w:lastRenderedPageBreak/>
        <w:t xml:space="preserve">conducted at a later date to familiarize themselves with the legal aspects of these issues and the moral need to protect the image and reputation of the organization.  </w:t>
      </w:r>
    </w:p>
    <w:p w14:paraId="361D0E7A" w14:textId="77777777" w:rsidR="00EE3026" w:rsidRDefault="00D83130" w:rsidP="00EE3026">
      <w:pPr>
        <w:pStyle w:val="NoSpacing"/>
        <w:spacing w:line="480" w:lineRule="auto"/>
        <w:ind w:firstLine="720"/>
        <w:rPr>
          <w:rFonts w:ascii="Times New Roman" w:hAnsi="Times New Roman"/>
          <w:sz w:val="24"/>
          <w:szCs w:val="24"/>
        </w:rPr>
      </w:pPr>
      <w:r>
        <w:rPr>
          <w:rFonts w:ascii="Times New Roman" w:hAnsi="Times New Roman"/>
          <w:sz w:val="24"/>
          <w:szCs w:val="24"/>
        </w:rPr>
        <w:t xml:space="preserve">Those who will not attend must provide their reasons in writing and explain why they should be excused. Emergencies shall only be allowed ten minutes before the meeting. All are mandated to attend without fail. Thank you. </w:t>
      </w:r>
    </w:p>
    <w:p w14:paraId="13C11F23" w14:textId="77777777" w:rsidR="00EE3026" w:rsidRDefault="00D83130" w:rsidP="002F7EE9">
      <w:pPr>
        <w:pStyle w:val="NoSpacing"/>
        <w:spacing w:line="480" w:lineRule="auto"/>
        <w:rPr>
          <w:rFonts w:ascii="Times New Roman" w:hAnsi="Times New Roman"/>
          <w:sz w:val="24"/>
          <w:szCs w:val="24"/>
        </w:rPr>
      </w:pPr>
      <w:r>
        <w:rPr>
          <w:rFonts w:ascii="Times New Roman" w:hAnsi="Times New Roman"/>
          <w:sz w:val="24"/>
          <w:szCs w:val="24"/>
        </w:rPr>
        <w:t>Regards,</w:t>
      </w:r>
    </w:p>
    <w:p w14:paraId="72D439C2" w14:textId="39B200B7" w:rsidR="00EE3026" w:rsidRPr="00EE3026" w:rsidRDefault="000D27A6" w:rsidP="002F7EE9">
      <w:pPr>
        <w:pStyle w:val="NoSpacing"/>
        <w:spacing w:line="480" w:lineRule="auto"/>
        <w:rPr>
          <w:rFonts w:ascii="Times New Roman" w:hAnsi="Times New Roman"/>
          <w:b/>
          <w:sz w:val="24"/>
          <w:szCs w:val="24"/>
        </w:rPr>
      </w:pPr>
      <w:proofErr w:type="spellStart"/>
      <w:r>
        <w:rPr>
          <w:rFonts w:ascii="Times New Roman" w:hAnsi="Times New Roman"/>
          <w:b/>
          <w:sz w:val="24"/>
          <w:szCs w:val="24"/>
        </w:rPr>
        <w:t>Jevgenij</w:t>
      </w:r>
      <w:proofErr w:type="spellEnd"/>
      <w:r>
        <w:rPr>
          <w:rFonts w:ascii="Times New Roman" w:hAnsi="Times New Roman"/>
          <w:b/>
          <w:sz w:val="24"/>
          <w:szCs w:val="24"/>
        </w:rPr>
        <w:t xml:space="preserve"> </w:t>
      </w:r>
      <w:proofErr w:type="spellStart"/>
      <w:r>
        <w:rPr>
          <w:rFonts w:ascii="Times New Roman" w:hAnsi="Times New Roman"/>
          <w:b/>
          <w:sz w:val="24"/>
          <w:szCs w:val="24"/>
        </w:rPr>
        <w:t>Prudivus</w:t>
      </w:r>
      <w:proofErr w:type="spellEnd"/>
      <w:r w:rsidR="00D83130" w:rsidRPr="00EE3026">
        <w:rPr>
          <w:rFonts w:ascii="Times New Roman" w:hAnsi="Times New Roman"/>
          <w:b/>
          <w:sz w:val="24"/>
          <w:szCs w:val="24"/>
        </w:rPr>
        <w:t>,</w:t>
      </w:r>
    </w:p>
    <w:p w14:paraId="52B8C295" w14:textId="77777777" w:rsidR="00EE3026" w:rsidRPr="00EE3026" w:rsidRDefault="00D83130" w:rsidP="002F7EE9">
      <w:pPr>
        <w:pStyle w:val="NoSpacing"/>
        <w:spacing w:line="480" w:lineRule="auto"/>
        <w:rPr>
          <w:rFonts w:ascii="Times New Roman" w:hAnsi="Times New Roman"/>
          <w:b/>
          <w:sz w:val="24"/>
          <w:szCs w:val="24"/>
        </w:rPr>
      </w:pPr>
      <w:r w:rsidRPr="00EE3026">
        <w:rPr>
          <w:rFonts w:ascii="Times New Roman" w:hAnsi="Times New Roman"/>
          <w:b/>
          <w:sz w:val="24"/>
          <w:szCs w:val="24"/>
        </w:rPr>
        <w:t xml:space="preserve">HR Manager. </w:t>
      </w:r>
    </w:p>
    <w:sectPr w:rsidR="00EE3026" w:rsidRPr="00EE3026" w:rsidSect="000B2DE5">
      <w:head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C38ED5" w14:textId="77777777" w:rsidR="00D7261C" w:rsidRDefault="00D7261C">
      <w:pPr>
        <w:spacing w:after="0" w:line="240" w:lineRule="auto"/>
      </w:pPr>
      <w:r>
        <w:separator/>
      </w:r>
    </w:p>
  </w:endnote>
  <w:endnote w:type="continuationSeparator" w:id="0">
    <w:p w14:paraId="5F3D1B76" w14:textId="77777777" w:rsidR="00D7261C" w:rsidRDefault="00D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B7A50D" w14:textId="77777777" w:rsidR="006C139C" w:rsidRDefault="006C139C" w:rsidP="006C139C">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848115" w14:textId="77777777" w:rsidR="00D7261C" w:rsidRDefault="00D7261C">
      <w:pPr>
        <w:spacing w:after="0" w:line="240" w:lineRule="auto"/>
      </w:pPr>
      <w:r>
        <w:separator/>
      </w:r>
    </w:p>
  </w:footnote>
  <w:footnote w:type="continuationSeparator" w:id="0">
    <w:p w14:paraId="7836CBF1" w14:textId="77777777" w:rsidR="00D7261C" w:rsidRDefault="00D72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DBBA1B" w14:textId="77777777" w:rsidR="00DE0097" w:rsidRPr="00AC450C" w:rsidRDefault="00D83130" w:rsidP="00C047B8">
    <w:pPr>
      <w:pStyle w:val="Header"/>
      <w:spacing w:line="480" w:lineRule="auto"/>
      <w:rPr>
        <w:rFonts w:ascii="Times New Roman" w:hAnsi="Times New Roman"/>
        <w:sz w:val="24"/>
        <w:szCs w:val="24"/>
      </w:rPr>
    </w:pPr>
    <w:r>
      <w:rPr>
        <w:rFonts w:ascii="Times New Roman" w:hAnsi="Times New Roman"/>
        <w:sz w:val="24"/>
        <w:szCs w:val="24"/>
      </w:rPr>
      <w:t>INTERNAL MEMO</w:t>
    </w:r>
    <w:r w:rsidR="00B26F40">
      <w:rPr>
        <w:rFonts w:ascii="Times New Roman" w:hAnsi="Times New Roman"/>
        <w:sz w:val="24"/>
        <w:szCs w:val="24"/>
      </w:rPr>
      <w:tab/>
    </w:r>
    <w:r w:rsidR="00B26F40">
      <w:rPr>
        <w:rFonts w:ascii="Times New Roman" w:hAnsi="Times New Roman"/>
        <w:sz w:val="24"/>
        <w:szCs w:val="24"/>
      </w:rPr>
      <w:tab/>
    </w:r>
    <w:r w:rsidR="00494E75" w:rsidRPr="00AC450C">
      <w:rPr>
        <w:rFonts w:ascii="Times New Roman" w:hAnsi="Times New Roman"/>
        <w:sz w:val="24"/>
        <w:szCs w:val="24"/>
      </w:rPr>
      <w:fldChar w:fldCharType="begin"/>
    </w:r>
    <w:r w:rsidR="000B2DE5" w:rsidRPr="00AC450C">
      <w:rPr>
        <w:rFonts w:ascii="Times New Roman" w:hAnsi="Times New Roman"/>
        <w:sz w:val="24"/>
        <w:szCs w:val="24"/>
      </w:rPr>
      <w:instrText xml:space="preserve"> PAGE   \* MERGEFORMAT </w:instrText>
    </w:r>
    <w:r w:rsidR="00494E75" w:rsidRPr="00AC450C">
      <w:rPr>
        <w:rFonts w:ascii="Times New Roman" w:hAnsi="Times New Roman"/>
        <w:sz w:val="24"/>
        <w:szCs w:val="24"/>
      </w:rPr>
      <w:fldChar w:fldCharType="separate"/>
    </w:r>
    <w:r w:rsidR="0065214D">
      <w:rPr>
        <w:rFonts w:ascii="Times New Roman" w:hAnsi="Times New Roman"/>
        <w:noProof/>
        <w:sz w:val="24"/>
        <w:szCs w:val="24"/>
      </w:rPr>
      <w:t>2</w:t>
    </w:r>
    <w:r w:rsidR="00494E75" w:rsidRPr="00AC450C">
      <w:rPr>
        <w:rFonts w:ascii="Times New Roman" w:hAnsi="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B7915" w14:textId="77777777" w:rsidR="00DE0097" w:rsidRPr="00AC450C" w:rsidRDefault="00D83130" w:rsidP="00D0492C">
    <w:pPr>
      <w:pStyle w:val="Header"/>
      <w:spacing w:line="480" w:lineRule="auto"/>
      <w:rPr>
        <w:rFonts w:ascii="Times New Roman" w:hAnsi="Times New Roman"/>
        <w:sz w:val="24"/>
        <w:szCs w:val="24"/>
      </w:rPr>
    </w:pPr>
    <w:r>
      <w:rPr>
        <w:rFonts w:ascii="Times New Roman" w:hAnsi="Times New Roman"/>
        <w:sz w:val="24"/>
        <w:szCs w:val="24"/>
      </w:rPr>
      <w:t xml:space="preserve">Running head: </w:t>
    </w:r>
    <w:r w:rsidR="00535FC8">
      <w:rPr>
        <w:rFonts w:ascii="Times New Roman" w:hAnsi="Times New Roman"/>
        <w:sz w:val="24"/>
        <w:szCs w:val="24"/>
      </w:rPr>
      <w:t>INTERNAL MEMO</w:t>
    </w:r>
    <w:r w:rsidR="00535FC8">
      <w:rPr>
        <w:rFonts w:ascii="Times New Roman" w:hAnsi="Times New Roman"/>
        <w:sz w:val="24"/>
        <w:szCs w:val="24"/>
      </w:rPr>
      <w:tab/>
    </w:r>
    <w:r w:rsidR="00EB657C">
      <w:rPr>
        <w:rFonts w:ascii="Times New Roman" w:hAnsi="Times New Roman"/>
        <w:sz w:val="24"/>
        <w:szCs w:val="24"/>
      </w:rPr>
      <w:tab/>
    </w:r>
    <w:r w:rsidR="00832C0F">
      <w:rPr>
        <w:rFonts w:ascii="Times New Roman" w:hAnsi="Times New Roman"/>
        <w:sz w:val="24"/>
        <w:szCs w:val="24"/>
      </w:rPr>
      <w:t xml:space="preserve"> </w:t>
    </w:r>
    <w:r w:rsidR="00494E75" w:rsidRPr="00AC450C">
      <w:rPr>
        <w:rFonts w:ascii="Times New Roman" w:hAnsi="Times New Roman"/>
        <w:sz w:val="24"/>
        <w:szCs w:val="24"/>
      </w:rPr>
      <w:fldChar w:fldCharType="begin"/>
    </w:r>
    <w:r w:rsidR="000B2DE5" w:rsidRPr="00AC450C">
      <w:rPr>
        <w:rFonts w:ascii="Times New Roman" w:hAnsi="Times New Roman"/>
        <w:sz w:val="24"/>
        <w:szCs w:val="24"/>
      </w:rPr>
      <w:instrText xml:space="preserve"> PAGE   \* MERGEFORMAT </w:instrText>
    </w:r>
    <w:r w:rsidR="00494E75" w:rsidRPr="00AC450C">
      <w:rPr>
        <w:rFonts w:ascii="Times New Roman" w:hAnsi="Times New Roman"/>
        <w:sz w:val="24"/>
        <w:szCs w:val="24"/>
      </w:rPr>
      <w:fldChar w:fldCharType="separate"/>
    </w:r>
    <w:r w:rsidR="0065214D">
      <w:rPr>
        <w:rFonts w:ascii="Times New Roman" w:hAnsi="Times New Roman"/>
        <w:noProof/>
        <w:sz w:val="24"/>
        <w:szCs w:val="24"/>
      </w:rPr>
      <w:t>1</w:t>
    </w:r>
    <w:r w:rsidR="00494E75" w:rsidRPr="00AC450C">
      <w:rPr>
        <w:rFonts w:ascii="Times New Roman" w:hAnsi="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NzMxNzcyMDQ2MzJR0lEKTi0uzszPAykwrgUA1fs2ZSwAAAA="/>
  </w:docVars>
  <w:rsids>
    <w:rsidRoot w:val="00A02C79"/>
    <w:rsid w:val="0000114A"/>
    <w:rsid w:val="0000636D"/>
    <w:rsid w:val="00007451"/>
    <w:rsid w:val="00010CED"/>
    <w:rsid w:val="000128EF"/>
    <w:rsid w:val="000153DF"/>
    <w:rsid w:val="00017285"/>
    <w:rsid w:val="00017F0B"/>
    <w:rsid w:val="00025DA1"/>
    <w:rsid w:val="000312FD"/>
    <w:rsid w:val="00033747"/>
    <w:rsid w:val="00034015"/>
    <w:rsid w:val="00034660"/>
    <w:rsid w:val="00035744"/>
    <w:rsid w:val="00041737"/>
    <w:rsid w:val="00046595"/>
    <w:rsid w:val="00046781"/>
    <w:rsid w:val="0005139E"/>
    <w:rsid w:val="000519FB"/>
    <w:rsid w:val="00051D21"/>
    <w:rsid w:val="00054420"/>
    <w:rsid w:val="00056E13"/>
    <w:rsid w:val="00060880"/>
    <w:rsid w:val="0007156A"/>
    <w:rsid w:val="00076397"/>
    <w:rsid w:val="0007652D"/>
    <w:rsid w:val="000774EB"/>
    <w:rsid w:val="00077F30"/>
    <w:rsid w:val="00090B3E"/>
    <w:rsid w:val="000916D4"/>
    <w:rsid w:val="00096477"/>
    <w:rsid w:val="000A11EF"/>
    <w:rsid w:val="000A4B73"/>
    <w:rsid w:val="000A54F5"/>
    <w:rsid w:val="000B154E"/>
    <w:rsid w:val="000B2DE5"/>
    <w:rsid w:val="000B3373"/>
    <w:rsid w:val="000B363A"/>
    <w:rsid w:val="000B3CF8"/>
    <w:rsid w:val="000B4E56"/>
    <w:rsid w:val="000B5866"/>
    <w:rsid w:val="000B5CF5"/>
    <w:rsid w:val="000B62C7"/>
    <w:rsid w:val="000D17F7"/>
    <w:rsid w:val="000D27A6"/>
    <w:rsid w:val="000D62F9"/>
    <w:rsid w:val="000D77F8"/>
    <w:rsid w:val="000E1424"/>
    <w:rsid w:val="000E297F"/>
    <w:rsid w:val="000E31E2"/>
    <w:rsid w:val="000E4B41"/>
    <w:rsid w:val="000E62CB"/>
    <w:rsid w:val="000E79EA"/>
    <w:rsid w:val="000F099D"/>
    <w:rsid w:val="000F314D"/>
    <w:rsid w:val="000F6198"/>
    <w:rsid w:val="000F713E"/>
    <w:rsid w:val="00101E99"/>
    <w:rsid w:val="00103B58"/>
    <w:rsid w:val="00106945"/>
    <w:rsid w:val="00115DFD"/>
    <w:rsid w:val="0011638B"/>
    <w:rsid w:val="0011787B"/>
    <w:rsid w:val="00121116"/>
    <w:rsid w:val="00121811"/>
    <w:rsid w:val="00126B7E"/>
    <w:rsid w:val="00127DC5"/>
    <w:rsid w:val="001353D6"/>
    <w:rsid w:val="00141E79"/>
    <w:rsid w:val="001463DD"/>
    <w:rsid w:val="00151F2B"/>
    <w:rsid w:val="00152E63"/>
    <w:rsid w:val="00153193"/>
    <w:rsid w:val="00153FCB"/>
    <w:rsid w:val="00155039"/>
    <w:rsid w:val="001572C9"/>
    <w:rsid w:val="001628CC"/>
    <w:rsid w:val="001635CA"/>
    <w:rsid w:val="00164C1F"/>
    <w:rsid w:val="0016604B"/>
    <w:rsid w:val="00167939"/>
    <w:rsid w:val="001920E1"/>
    <w:rsid w:val="001A6F54"/>
    <w:rsid w:val="001B15B1"/>
    <w:rsid w:val="001B52A0"/>
    <w:rsid w:val="001C686E"/>
    <w:rsid w:val="001C7524"/>
    <w:rsid w:val="001D0655"/>
    <w:rsid w:val="001D34F2"/>
    <w:rsid w:val="001D60C4"/>
    <w:rsid w:val="001E1757"/>
    <w:rsid w:val="001E26C9"/>
    <w:rsid w:val="001F16AF"/>
    <w:rsid w:val="001F520F"/>
    <w:rsid w:val="002020D1"/>
    <w:rsid w:val="002076B8"/>
    <w:rsid w:val="002112AC"/>
    <w:rsid w:val="00212CC7"/>
    <w:rsid w:val="00217A0C"/>
    <w:rsid w:val="002225D6"/>
    <w:rsid w:val="00230F68"/>
    <w:rsid w:val="00234185"/>
    <w:rsid w:val="00235366"/>
    <w:rsid w:val="00236682"/>
    <w:rsid w:val="00236FEA"/>
    <w:rsid w:val="002416B2"/>
    <w:rsid w:val="00241E64"/>
    <w:rsid w:val="00243268"/>
    <w:rsid w:val="00245F02"/>
    <w:rsid w:val="002532B2"/>
    <w:rsid w:val="00262B05"/>
    <w:rsid w:val="002671FD"/>
    <w:rsid w:val="002704C5"/>
    <w:rsid w:val="002705EC"/>
    <w:rsid w:val="00271659"/>
    <w:rsid w:val="0027706B"/>
    <w:rsid w:val="002772A1"/>
    <w:rsid w:val="00280949"/>
    <w:rsid w:val="00281247"/>
    <w:rsid w:val="00286575"/>
    <w:rsid w:val="00291888"/>
    <w:rsid w:val="0029664D"/>
    <w:rsid w:val="002A049E"/>
    <w:rsid w:val="002B03CC"/>
    <w:rsid w:val="002B1B2F"/>
    <w:rsid w:val="002B55B3"/>
    <w:rsid w:val="002B5845"/>
    <w:rsid w:val="002B5C3F"/>
    <w:rsid w:val="002C4304"/>
    <w:rsid w:val="002C782A"/>
    <w:rsid w:val="002D2722"/>
    <w:rsid w:val="002D401B"/>
    <w:rsid w:val="002D6621"/>
    <w:rsid w:val="002E3B7A"/>
    <w:rsid w:val="002E67DB"/>
    <w:rsid w:val="002E7175"/>
    <w:rsid w:val="002F4F93"/>
    <w:rsid w:val="002F7EE9"/>
    <w:rsid w:val="003043CD"/>
    <w:rsid w:val="00315E28"/>
    <w:rsid w:val="00317FCF"/>
    <w:rsid w:val="0032170B"/>
    <w:rsid w:val="00325074"/>
    <w:rsid w:val="003272CC"/>
    <w:rsid w:val="0032790F"/>
    <w:rsid w:val="00330811"/>
    <w:rsid w:val="00331C5B"/>
    <w:rsid w:val="00332D22"/>
    <w:rsid w:val="00334AED"/>
    <w:rsid w:val="00337668"/>
    <w:rsid w:val="00340CC1"/>
    <w:rsid w:val="003447F2"/>
    <w:rsid w:val="003455D4"/>
    <w:rsid w:val="0034565F"/>
    <w:rsid w:val="00345905"/>
    <w:rsid w:val="00353D46"/>
    <w:rsid w:val="00354CFB"/>
    <w:rsid w:val="003551CC"/>
    <w:rsid w:val="00363C9B"/>
    <w:rsid w:val="003666C6"/>
    <w:rsid w:val="0037474E"/>
    <w:rsid w:val="00381776"/>
    <w:rsid w:val="00381B63"/>
    <w:rsid w:val="003831F0"/>
    <w:rsid w:val="00383579"/>
    <w:rsid w:val="00391638"/>
    <w:rsid w:val="003921C3"/>
    <w:rsid w:val="00392478"/>
    <w:rsid w:val="00394D99"/>
    <w:rsid w:val="0039753C"/>
    <w:rsid w:val="003B1EAF"/>
    <w:rsid w:val="003B207E"/>
    <w:rsid w:val="003B49AA"/>
    <w:rsid w:val="003B5EAD"/>
    <w:rsid w:val="003C1335"/>
    <w:rsid w:val="003C40FE"/>
    <w:rsid w:val="003C75B4"/>
    <w:rsid w:val="003D3BBE"/>
    <w:rsid w:val="003D7548"/>
    <w:rsid w:val="003E1197"/>
    <w:rsid w:val="003E2A62"/>
    <w:rsid w:val="003E7942"/>
    <w:rsid w:val="003F3C8D"/>
    <w:rsid w:val="003F414F"/>
    <w:rsid w:val="003F4306"/>
    <w:rsid w:val="003F7DEF"/>
    <w:rsid w:val="004031E2"/>
    <w:rsid w:val="00406668"/>
    <w:rsid w:val="00413397"/>
    <w:rsid w:val="00413FC7"/>
    <w:rsid w:val="00414C07"/>
    <w:rsid w:val="00421F58"/>
    <w:rsid w:val="004274F0"/>
    <w:rsid w:val="004278F1"/>
    <w:rsid w:val="004308C8"/>
    <w:rsid w:val="00433D4B"/>
    <w:rsid w:val="00436761"/>
    <w:rsid w:val="00437F3B"/>
    <w:rsid w:val="004409A5"/>
    <w:rsid w:val="0044221A"/>
    <w:rsid w:val="004425C6"/>
    <w:rsid w:val="0044593E"/>
    <w:rsid w:val="00446E70"/>
    <w:rsid w:val="00451E1A"/>
    <w:rsid w:val="0045601A"/>
    <w:rsid w:val="00456CD0"/>
    <w:rsid w:val="00467AAD"/>
    <w:rsid w:val="0047359D"/>
    <w:rsid w:val="004767DC"/>
    <w:rsid w:val="0048008A"/>
    <w:rsid w:val="004803E6"/>
    <w:rsid w:val="0048236A"/>
    <w:rsid w:val="00490EB5"/>
    <w:rsid w:val="0049135E"/>
    <w:rsid w:val="00494E75"/>
    <w:rsid w:val="00497B9C"/>
    <w:rsid w:val="004A1669"/>
    <w:rsid w:val="004A34A6"/>
    <w:rsid w:val="004A35A1"/>
    <w:rsid w:val="004A750F"/>
    <w:rsid w:val="004A7594"/>
    <w:rsid w:val="004B0551"/>
    <w:rsid w:val="004B639C"/>
    <w:rsid w:val="004C705E"/>
    <w:rsid w:val="004D5848"/>
    <w:rsid w:val="004E1424"/>
    <w:rsid w:val="004E1604"/>
    <w:rsid w:val="004E353A"/>
    <w:rsid w:val="004E39C6"/>
    <w:rsid w:val="004E5D4D"/>
    <w:rsid w:val="004E78CD"/>
    <w:rsid w:val="004F03E4"/>
    <w:rsid w:val="004F1648"/>
    <w:rsid w:val="004F3A26"/>
    <w:rsid w:val="004F486C"/>
    <w:rsid w:val="004F48F2"/>
    <w:rsid w:val="004F4AF9"/>
    <w:rsid w:val="004F59C0"/>
    <w:rsid w:val="005006BC"/>
    <w:rsid w:val="005017DA"/>
    <w:rsid w:val="0050209D"/>
    <w:rsid w:val="00507983"/>
    <w:rsid w:val="005125C4"/>
    <w:rsid w:val="005135DD"/>
    <w:rsid w:val="005148A6"/>
    <w:rsid w:val="005160D1"/>
    <w:rsid w:val="00516878"/>
    <w:rsid w:val="00520668"/>
    <w:rsid w:val="00524225"/>
    <w:rsid w:val="005243EB"/>
    <w:rsid w:val="005248C7"/>
    <w:rsid w:val="00524A3A"/>
    <w:rsid w:val="00524DA5"/>
    <w:rsid w:val="00533E12"/>
    <w:rsid w:val="00535FC8"/>
    <w:rsid w:val="0053655D"/>
    <w:rsid w:val="00552DBC"/>
    <w:rsid w:val="00555FBA"/>
    <w:rsid w:val="0055771D"/>
    <w:rsid w:val="00561B7B"/>
    <w:rsid w:val="0056200D"/>
    <w:rsid w:val="00565D42"/>
    <w:rsid w:val="00566836"/>
    <w:rsid w:val="005704C4"/>
    <w:rsid w:val="0057309F"/>
    <w:rsid w:val="00573495"/>
    <w:rsid w:val="005743FD"/>
    <w:rsid w:val="00574CF1"/>
    <w:rsid w:val="00576D96"/>
    <w:rsid w:val="0057727C"/>
    <w:rsid w:val="00582077"/>
    <w:rsid w:val="005850C0"/>
    <w:rsid w:val="00585DEC"/>
    <w:rsid w:val="0058675C"/>
    <w:rsid w:val="00595620"/>
    <w:rsid w:val="005A0E25"/>
    <w:rsid w:val="005A1790"/>
    <w:rsid w:val="005A1ED9"/>
    <w:rsid w:val="005A4D7D"/>
    <w:rsid w:val="005A4EBA"/>
    <w:rsid w:val="005A51D3"/>
    <w:rsid w:val="005B1188"/>
    <w:rsid w:val="005B2DED"/>
    <w:rsid w:val="005C29D9"/>
    <w:rsid w:val="005D1459"/>
    <w:rsid w:val="005D4304"/>
    <w:rsid w:val="005D5578"/>
    <w:rsid w:val="005D5994"/>
    <w:rsid w:val="005D7937"/>
    <w:rsid w:val="005E0A19"/>
    <w:rsid w:val="005E19DF"/>
    <w:rsid w:val="005E7A7C"/>
    <w:rsid w:val="005F087F"/>
    <w:rsid w:val="005F2C9B"/>
    <w:rsid w:val="005F2E19"/>
    <w:rsid w:val="005F5065"/>
    <w:rsid w:val="005F7877"/>
    <w:rsid w:val="0060091A"/>
    <w:rsid w:val="00602CE1"/>
    <w:rsid w:val="00612B80"/>
    <w:rsid w:val="00625BC6"/>
    <w:rsid w:val="00625E4C"/>
    <w:rsid w:val="006314DA"/>
    <w:rsid w:val="00633CCA"/>
    <w:rsid w:val="00635421"/>
    <w:rsid w:val="00640165"/>
    <w:rsid w:val="00642D3A"/>
    <w:rsid w:val="00651E02"/>
    <w:rsid w:val="0065214D"/>
    <w:rsid w:val="00653027"/>
    <w:rsid w:val="00655BFE"/>
    <w:rsid w:val="00656296"/>
    <w:rsid w:val="00664BE0"/>
    <w:rsid w:val="0066569A"/>
    <w:rsid w:val="00665D3F"/>
    <w:rsid w:val="006740FE"/>
    <w:rsid w:val="00683B61"/>
    <w:rsid w:val="00685D7B"/>
    <w:rsid w:val="00686006"/>
    <w:rsid w:val="00686EFC"/>
    <w:rsid w:val="00696401"/>
    <w:rsid w:val="00696705"/>
    <w:rsid w:val="006A032B"/>
    <w:rsid w:val="006B0BAF"/>
    <w:rsid w:val="006B13E7"/>
    <w:rsid w:val="006B61FC"/>
    <w:rsid w:val="006C08CD"/>
    <w:rsid w:val="006C139C"/>
    <w:rsid w:val="006C1BAB"/>
    <w:rsid w:val="006C3742"/>
    <w:rsid w:val="006C5B01"/>
    <w:rsid w:val="006D1EAC"/>
    <w:rsid w:val="006E5971"/>
    <w:rsid w:val="006F0FD9"/>
    <w:rsid w:val="006F22D8"/>
    <w:rsid w:val="006F4C47"/>
    <w:rsid w:val="006F4FD2"/>
    <w:rsid w:val="006F7CD9"/>
    <w:rsid w:val="00700314"/>
    <w:rsid w:val="00704602"/>
    <w:rsid w:val="007101A7"/>
    <w:rsid w:val="00713788"/>
    <w:rsid w:val="007167ED"/>
    <w:rsid w:val="00722C7D"/>
    <w:rsid w:val="007246CA"/>
    <w:rsid w:val="00724D3A"/>
    <w:rsid w:val="00725308"/>
    <w:rsid w:val="00726D20"/>
    <w:rsid w:val="00727A8C"/>
    <w:rsid w:val="00727CB3"/>
    <w:rsid w:val="00731588"/>
    <w:rsid w:val="00731DB7"/>
    <w:rsid w:val="00733FA5"/>
    <w:rsid w:val="00744C57"/>
    <w:rsid w:val="00744D41"/>
    <w:rsid w:val="00745634"/>
    <w:rsid w:val="0076010D"/>
    <w:rsid w:val="007605A5"/>
    <w:rsid w:val="00766F60"/>
    <w:rsid w:val="00767BDF"/>
    <w:rsid w:val="007728D9"/>
    <w:rsid w:val="00773143"/>
    <w:rsid w:val="007761A9"/>
    <w:rsid w:val="007815AD"/>
    <w:rsid w:val="00797BD4"/>
    <w:rsid w:val="007A2EA0"/>
    <w:rsid w:val="007C0125"/>
    <w:rsid w:val="007C0A64"/>
    <w:rsid w:val="007C11A4"/>
    <w:rsid w:val="007C1A46"/>
    <w:rsid w:val="007D2CF3"/>
    <w:rsid w:val="007D51FD"/>
    <w:rsid w:val="007D6264"/>
    <w:rsid w:val="007E042D"/>
    <w:rsid w:val="007E30D3"/>
    <w:rsid w:val="007E3A4D"/>
    <w:rsid w:val="007E6774"/>
    <w:rsid w:val="007F0120"/>
    <w:rsid w:val="007F6E5F"/>
    <w:rsid w:val="007F7074"/>
    <w:rsid w:val="008063F9"/>
    <w:rsid w:val="00810130"/>
    <w:rsid w:val="00810B27"/>
    <w:rsid w:val="00811152"/>
    <w:rsid w:val="00814E3C"/>
    <w:rsid w:val="00815AA2"/>
    <w:rsid w:val="00820E4B"/>
    <w:rsid w:val="008210F9"/>
    <w:rsid w:val="00822814"/>
    <w:rsid w:val="00827B27"/>
    <w:rsid w:val="00831B47"/>
    <w:rsid w:val="008325C7"/>
    <w:rsid w:val="00832C0F"/>
    <w:rsid w:val="0083350C"/>
    <w:rsid w:val="008347F9"/>
    <w:rsid w:val="008361D3"/>
    <w:rsid w:val="00844E17"/>
    <w:rsid w:val="008456FE"/>
    <w:rsid w:val="00846ED1"/>
    <w:rsid w:val="00850131"/>
    <w:rsid w:val="008515DA"/>
    <w:rsid w:val="00860EF2"/>
    <w:rsid w:val="0086176D"/>
    <w:rsid w:val="0087142E"/>
    <w:rsid w:val="00871A86"/>
    <w:rsid w:val="00882345"/>
    <w:rsid w:val="0088237C"/>
    <w:rsid w:val="00885B81"/>
    <w:rsid w:val="008868E6"/>
    <w:rsid w:val="0089341F"/>
    <w:rsid w:val="0089454F"/>
    <w:rsid w:val="00894924"/>
    <w:rsid w:val="00894C8C"/>
    <w:rsid w:val="008A085F"/>
    <w:rsid w:val="008A20BF"/>
    <w:rsid w:val="008A22B9"/>
    <w:rsid w:val="008A36E0"/>
    <w:rsid w:val="008A4529"/>
    <w:rsid w:val="008A4740"/>
    <w:rsid w:val="008A5B1B"/>
    <w:rsid w:val="008B06F2"/>
    <w:rsid w:val="008C14E4"/>
    <w:rsid w:val="008C1ADE"/>
    <w:rsid w:val="008C6FF2"/>
    <w:rsid w:val="008D219A"/>
    <w:rsid w:val="008D2A88"/>
    <w:rsid w:val="008D3F66"/>
    <w:rsid w:val="008E121B"/>
    <w:rsid w:val="008E1400"/>
    <w:rsid w:val="008E1596"/>
    <w:rsid w:val="008F08C4"/>
    <w:rsid w:val="008F2716"/>
    <w:rsid w:val="008F3723"/>
    <w:rsid w:val="00900044"/>
    <w:rsid w:val="009044BD"/>
    <w:rsid w:val="00916DD6"/>
    <w:rsid w:val="00926DD4"/>
    <w:rsid w:val="00927F5C"/>
    <w:rsid w:val="00943141"/>
    <w:rsid w:val="0094448F"/>
    <w:rsid w:val="00950BB3"/>
    <w:rsid w:val="00952645"/>
    <w:rsid w:val="00956DBC"/>
    <w:rsid w:val="00961AEF"/>
    <w:rsid w:val="00964A0D"/>
    <w:rsid w:val="00965008"/>
    <w:rsid w:val="009677AB"/>
    <w:rsid w:val="0097581A"/>
    <w:rsid w:val="0097605D"/>
    <w:rsid w:val="0098193A"/>
    <w:rsid w:val="0098281E"/>
    <w:rsid w:val="00987DBE"/>
    <w:rsid w:val="00995D04"/>
    <w:rsid w:val="009A2D9D"/>
    <w:rsid w:val="009A67E9"/>
    <w:rsid w:val="009B23DE"/>
    <w:rsid w:val="009B6821"/>
    <w:rsid w:val="009C088C"/>
    <w:rsid w:val="009C0E53"/>
    <w:rsid w:val="009C141C"/>
    <w:rsid w:val="009C66FE"/>
    <w:rsid w:val="009C6DE9"/>
    <w:rsid w:val="009C6E0D"/>
    <w:rsid w:val="009C79B4"/>
    <w:rsid w:val="009D1FBC"/>
    <w:rsid w:val="009D4E73"/>
    <w:rsid w:val="009E078F"/>
    <w:rsid w:val="009E2D67"/>
    <w:rsid w:val="009F0493"/>
    <w:rsid w:val="009F4960"/>
    <w:rsid w:val="009F4E5C"/>
    <w:rsid w:val="009F691C"/>
    <w:rsid w:val="009F7176"/>
    <w:rsid w:val="00A02C79"/>
    <w:rsid w:val="00A05799"/>
    <w:rsid w:val="00A05B46"/>
    <w:rsid w:val="00A06712"/>
    <w:rsid w:val="00A10705"/>
    <w:rsid w:val="00A13A6C"/>
    <w:rsid w:val="00A14388"/>
    <w:rsid w:val="00A16D80"/>
    <w:rsid w:val="00A209B7"/>
    <w:rsid w:val="00A2591A"/>
    <w:rsid w:val="00A3095A"/>
    <w:rsid w:val="00A34CDD"/>
    <w:rsid w:val="00A41B73"/>
    <w:rsid w:val="00A41EF6"/>
    <w:rsid w:val="00A423C5"/>
    <w:rsid w:val="00A47490"/>
    <w:rsid w:val="00A52438"/>
    <w:rsid w:val="00A52E39"/>
    <w:rsid w:val="00A60391"/>
    <w:rsid w:val="00A6273B"/>
    <w:rsid w:val="00A63F90"/>
    <w:rsid w:val="00A672D8"/>
    <w:rsid w:val="00A72366"/>
    <w:rsid w:val="00A73A86"/>
    <w:rsid w:val="00A73D32"/>
    <w:rsid w:val="00A80348"/>
    <w:rsid w:val="00A82C75"/>
    <w:rsid w:val="00A84BD2"/>
    <w:rsid w:val="00A90A99"/>
    <w:rsid w:val="00A91198"/>
    <w:rsid w:val="00A96BCF"/>
    <w:rsid w:val="00AA4735"/>
    <w:rsid w:val="00AA51E4"/>
    <w:rsid w:val="00AB0215"/>
    <w:rsid w:val="00AB7518"/>
    <w:rsid w:val="00AC450C"/>
    <w:rsid w:val="00AC586C"/>
    <w:rsid w:val="00AC5A91"/>
    <w:rsid w:val="00AD2D8F"/>
    <w:rsid w:val="00AD50D2"/>
    <w:rsid w:val="00AE2310"/>
    <w:rsid w:val="00AE4DE1"/>
    <w:rsid w:val="00AE5335"/>
    <w:rsid w:val="00AF0035"/>
    <w:rsid w:val="00AF0FDC"/>
    <w:rsid w:val="00AF58D7"/>
    <w:rsid w:val="00B0291F"/>
    <w:rsid w:val="00B03D3C"/>
    <w:rsid w:val="00B04A58"/>
    <w:rsid w:val="00B26F40"/>
    <w:rsid w:val="00B302A7"/>
    <w:rsid w:val="00B30CD7"/>
    <w:rsid w:val="00B31F39"/>
    <w:rsid w:val="00B31FAE"/>
    <w:rsid w:val="00B34E7A"/>
    <w:rsid w:val="00B450AC"/>
    <w:rsid w:val="00B50211"/>
    <w:rsid w:val="00B506D1"/>
    <w:rsid w:val="00B50C23"/>
    <w:rsid w:val="00B522E6"/>
    <w:rsid w:val="00B5348F"/>
    <w:rsid w:val="00B53E0E"/>
    <w:rsid w:val="00B57206"/>
    <w:rsid w:val="00B60D22"/>
    <w:rsid w:val="00B60DC0"/>
    <w:rsid w:val="00B7462F"/>
    <w:rsid w:val="00B76076"/>
    <w:rsid w:val="00B81C7C"/>
    <w:rsid w:val="00B96043"/>
    <w:rsid w:val="00B96FDE"/>
    <w:rsid w:val="00BA1FC5"/>
    <w:rsid w:val="00BA2658"/>
    <w:rsid w:val="00BA3D13"/>
    <w:rsid w:val="00BA5A8B"/>
    <w:rsid w:val="00BB5742"/>
    <w:rsid w:val="00BC23E4"/>
    <w:rsid w:val="00BC2C55"/>
    <w:rsid w:val="00BC5FD1"/>
    <w:rsid w:val="00BD0F56"/>
    <w:rsid w:val="00BD3407"/>
    <w:rsid w:val="00BD4012"/>
    <w:rsid w:val="00BD6996"/>
    <w:rsid w:val="00BE3A59"/>
    <w:rsid w:val="00BE7D34"/>
    <w:rsid w:val="00BF3248"/>
    <w:rsid w:val="00BF5B38"/>
    <w:rsid w:val="00BF671F"/>
    <w:rsid w:val="00C009FB"/>
    <w:rsid w:val="00C047B8"/>
    <w:rsid w:val="00C070E5"/>
    <w:rsid w:val="00C10CAC"/>
    <w:rsid w:val="00C14462"/>
    <w:rsid w:val="00C15314"/>
    <w:rsid w:val="00C1612D"/>
    <w:rsid w:val="00C17469"/>
    <w:rsid w:val="00C20380"/>
    <w:rsid w:val="00C245C3"/>
    <w:rsid w:val="00C26FB2"/>
    <w:rsid w:val="00C27544"/>
    <w:rsid w:val="00C338DE"/>
    <w:rsid w:val="00C35B32"/>
    <w:rsid w:val="00C37CEA"/>
    <w:rsid w:val="00C4167B"/>
    <w:rsid w:val="00C427A2"/>
    <w:rsid w:val="00C440CC"/>
    <w:rsid w:val="00C4451A"/>
    <w:rsid w:val="00C560F0"/>
    <w:rsid w:val="00C56727"/>
    <w:rsid w:val="00C574CA"/>
    <w:rsid w:val="00C57A4C"/>
    <w:rsid w:val="00C57C42"/>
    <w:rsid w:val="00C62266"/>
    <w:rsid w:val="00C62490"/>
    <w:rsid w:val="00C63E76"/>
    <w:rsid w:val="00C63F79"/>
    <w:rsid w:val="00C65344"/>
    <w:rsid w:val="00C707D7"/>
    <w:rsid w:val="00C76A6C"/>
    <w:rsid w:val="00C76DA4"/>
    <w:rsid w:val="00C8268A"/>
    <w:rsid w:val="00C879F6"/>
    <w:rsid w:val="00C96985"/>
    <w:rsid w:val="00CA4D25"/>
    <w:rsid w:val="00CA5325"/>
    <w:rsid w:val="00CA71A8"/>
    <w:rsid w:val="00CB7EC3"/>
    <w:rsid w:val="00CC0915"/>
    <w:rsid w:val="00CC3DC2"/>
    <w:rsid w:val="00CC618E"/>
    <w:rsid w:val="00CC7039"/>
    <w:rsid w:val="00CD77CD"/>
    <w:rsid w:val="00CE10EB"/>
    <w:rsid w:val="00CE7E03"/>
    <w:rsid w:val="00CF6047"/>
    <w:rsid w:val="00CF7269"/>
    <w:rsid w:val="00D016FC"/>
    <w:rsid w:val="00D02E4D"/>
    <w:rsid w:val="00D0344B"/>
    <w:rsid w:val="00D04249"/>
    <w:rsid w:val="00D0492C"/>
    <w:rsid w:val="00D131BB"/>
    <w:rsid w:val="00D140CC"/>
    <w:rsid w:val="00D16142"/>
    <w:rsid w:val="00D22D95"/>
    <w:rsid w:val="00D2713A"/>
    <w:rsid w:val="00D27583"/>
    <w:rsid w:val="00D276D4"/>
    <w:rsid w:val="00D322E5"/>
    <w:rsid w:val="00D3532B"/>
    <w:rsid w:val="00D42ECD"/>
    <w:rsid w:val="00D442C5"/>
    <w:rsid w:val="00D44BF7"/>
    <w:rsid w:val="00D55364"/>
    <w:rsid w:val="00D55E33"/>
    <w:rsid w:val="00D64395"/>
    <w:rsid w:val="00D6696F"/>
    <w:rsid w:val="00D66B4E"/>
    <w:rsid w:val="00D70F09"/>
    <w:rsid w:val="00D72265"/>
    <w:rsid w:val="00D7261C"/>
    <w:rsid w:val="00D7390F"/>
    <w:rsid w:val="00D82519"/>
    <w:rsid w:val="00D83130"/>
    <w:rsid w:val="00D8616B"/>
    <w:rsid w:val="00D90C48"/>
    <w:rsid w:val="00D910E2"/>
    <w:rsid w:val="00D91990"/>
    <w:rsid w:val="00D92521"/>
    <w:rsid w:val="00DA477B"/>
    <w:rsid w:val="00DA49A1"/>
    <w:rsid w:val="00DB2F3A"/>
    <w:rsid w:val="00DB6033"/>
    <w:rsid w:val="00DB62CB"/>
    <w:rsid w:val="00DC2B47"/>
    <w:rsid w:val="00DC70F8"/>
    <w:rsid w:val="00DD030C"/>
    <w:rsid w:val="00DD23E7"/>
    <w:rsid w:val="00DD253F"/>
    <w:rsid w:val="00DD3A51"/>
    <w:rsid w:val="00DD3D6C"/>
    <w:rsid w:val="00DD7F8A"/>
    <w:rsid w:val="00DE0097"/>
    <w:rsid w:val="00DE1554"/>
    <w:rsid w:val="00DE2422"/>
    <w:rsid w:val="00DF0427"/>
    <w:rsid w:val="00DF0B29"/>
    <w:rsid w:val="00DF440D"/>
    <w:rsid w:val="00DF5309"/>
    <w:rsid w:val="00E00B82"/>
    <w:rsid w:val="00E01F21"/>
    <w:rsid w:val="00E02B51"/>
    <w:rsid w:val="00E057ED"/>
    <w:rsid w:val="00E12600"/>
    <w:rsid w:val="00E12F1F"/>
    <w:rsid w:val="00E20604"/>
    <w:rsid w:val="00E20E2E"/>
    <w:rsid w:val="00E213AD"/>
    <w:rsid w:val="00E27D72"/>
    <w:rsid w:val="00E31771"/>
    <w:rsid w:val="00E35299"/>
    <w:rsid w:val="00E46170"/>
    <w:rsid w:val="00E46264"/>
    <w:rsid w:val="00E5001F"/>
    <w:rsid w:val="00E51920"/>
    <w:rsid w:val="00E52A37"/>
    <w:rsid w:val="00E564E4"/>
    <w:rsid w:val="00E64AC0"/>
    <w:rsid w:val="00E668A6"/>
    <w:rsid w:val="00E67B89"/>
    <w:rsid w:val="00E67D89"/>
    <w:rsid w:val="00E74BF7"/>
    <w:rsid w:val="00E74E6A"/>
    <w:rsid w:val="00E80A2D"/>
    <w:rsid w:val="00E8315F"/>
    <w:rsid w:val="00E90137"/>
    <w:rsid w:val="00E91FEF"/>
    <w:rsid w:val="00E94C0C"/>
    <w:rsid w:val="00E957A7"/>
    <w:rsid w:val="00EA0BFD"/>
    <w:rsid w:val="00EA215E"/>
    <w:rsid w:val="00EA3C37"/>
    <w:rsid w:val="00EA463C"/>
    <w:rsid w:val="00EA5C36"/>
    <w:rsid w:val="00EA64FE"/>
    <w:rsid w:val="00EB4D06"/>
    <w:rsid w:val="00EB54B7"/>
    <w:rsid w:val="00EB5AEF"/>
    <w:rsid w:val="00EB657C"/>
    <w:rsid w:val="00EC0234"/>
    <w:rsid w:val="00EC4801"/>
    <w:rsid w:val="00EC4AF2"/>
    <w:rsid w:val="00EC5601"/>
    <w:rsid w:val="00ED55A5"/>
    <w:rsid w:val="00ED6CE7"/>
    <w:rsid w:val="00ED7B14"/>
    <w:rsid w:val="00EE22F5"/>
    <w:rsid w:val="00EE24C0"/>
    <w:rsid w:val="00EE3026"/>
    <w:rsid w:val="00EE6A30"/>
    <w:rsid w:val="00EE7C27"/>
    <w:rsid w:val="00EF0CA1"/>
    <w:rsid w:val="00EF45AB"/>
    <w:rsid w:val="00EF6772"/>
    <w:rsid w:val="00F01725"/>
    <w:rsid w:val="00F01FC7"/>
    <w:rsid w:val="00F03826"/>
    <w:rsid w:val="00F06657"/>
    <w:rsid w:val="00F121D5"/>
    <w:rsid w:val="00F134EA"/>
    <w:rsid w:val="00F232CF"/>
    <w:rsid w:val="00F24B1D"/>
    <w:rsid w:val="00F27B35"/>
    <w:rsid w:val="00F3307F"/>
    <w:rsid w:val="00F3342A"/>
    <w:rsid w:val="00F36E73"/>
    <w:rsid w:val="00F429E0"/>
    <w:rsid w:val="00F42CDC"/>
    <w:rsid w:val="00F43653"/>
    <w:rsid w:val="00F461C7"/>
    <w:rsid w:val="00F5176C"/>
    <w:rsid w:val="00F523AD"/>
    <w:rsid w:val="00F64583"/>
    <w:rsid w:val="00F66CC6"/>
    <w:rsid w:val="00F672A9"/>
    <w:rsid w:val="00F707B3"/>
    <w:rsid w:val="00F70815"/>
    <w:rsid w:val="00F70E69"/>
    <w:rsid w:val="00F71D65"/>
    <w:rsid w:val="00F72472"/>
    <w:rsid w:val="00F74E03"/>
    <w:rsid w:val="00F76C6C"/>
    <w:rsid w:val="00F81B19"/>
    <w:rsid w:val="00F86221"/>
    <w:rsid w:val="00F86C32"/>
    <w:rsid w:val="00F87148"/>
    <w:rsid w:val="00F90D3A"/>
    <w:rsid w:val="00F92281"/>
    <w:rsid w:val="00F9688D"/>
    <w:rsid w:val="00F976F4"/>
    <w:rsid w:val="00FA7187"/>
    <w:rsid w:val="00FB2B92"/>
    <w:rsid w:val="00FB690E"/>
    <w:rsid w:val="00FC04C6"/>
    <w:rsid w:val="00FC42BE"/>
    <w:rsid w:val="00FC5248"/>
    <w:rsid w:val="00FC7881"/>
    <w:rsid w:val="00FD1098"/>
    <w:rsid w:val="00FE022A"/>
    <w:rsid w:val="00FE14F8"/>
    <w:rsid w:val="00FE171E"/>
    <w:rsid w:val="00FE3725"/>
    <w:rsid w:val="00FE599B"/>
    <w:rsid w:val="00FF0FB5"/>
    <w:rsid w:val="00FF2C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862A3F-3CA7-4EC8-9ABC-0A41000F8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281"/>
    <w:pPr>
      <w:spacing w:after="200" w:line="276" w:lineRule="auto"/>
    </w:pPr>
    <w:rPr>
      <w:sz w:val="22"/>
      <w:szCs w:val="22"/>
    </w:rPr>
  </w:style>
  <w:style w:type="paragraph" w:styleId="Heading1">
    <w:name w:val="heading 1"/>
    <w:basedOn w:val="Normal"/>
    <w:link w:val="Heading1Char"/>
    <w:uiPriority w:val="9"/>
    <w:qFormat/>
    <w:rsid w:val="00F70815"/>
    <w:pPr>
      <w:spacing w:before="100" w:beforeAutospacing="1" w:after="100" w:afterAutospacing="1" w:line="240" w:lineRule="auto"/>
      <w:outlineLvl w:val="0"/>
    </w:pPr>
    <w:rPr>
      <w:rFonts w:ascii="Times New Roman" w:eastAsia="Times New Roman" w:hAnsi="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2C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C79"/>
  </w:style>
  <w:style w:type="paragraph" w:styleId="Footer">
    <w:name w:val="footer"/>
    <w:basedOn w:val="Normal"/>
    <w:link w:val="FooterChar"/>
    <w:uiPriority w:val="99"/>
    <w:unhideWhenUsed/>
    <w:rsid w:val="00A02C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C79"/>
  </w:style>
  <w:style w:type="character" w:customStyle="1" w:styleId="medium-font">
    <w:name w:val="medium-font"/>
    <w:basedOn w:val="DefaultParagraphFont"/>
    <w:rsid w:val="008C6FF2"/>
  </w:style>
  <w:style w:type="character" w:customStyle="1" w:styleId="title-link-wrapper">
    <w:name w:val="title-link-wrapper"/>
    <w:basedOn w:val="DefaultParagraphFont"/>
    <w:rsid w:val="002020D1"/>
  </w:style>
  <w:style w:type="character" w:styleId="Hyperlink">
    <w:name w:val="Hyperlink"/>
    <w:basedOn w:val="DefaultParagraphFont"/>
    <w:uiPriority w:val="99"/>
    <w:unhideWhenUsed/>
    <w:rsid w:val="002020D1"/>
    <w:rPr>
      <w:color w:val="0000FF"/>
      <w:u w:val="single"/>
    </w:rPr>
  </w:style>
  <w:style w:type="character" w:styleId="Strong">
    <w:name w:val="Strong"/>
    <w:basedOn w:val="DefaultParagraphFont"/>
    <w:uiPriority w:val="22"/>
    <w:qFormat/>
    <w:rsid w:val="002020D1"/>
    <w:rPr>
      <w:b/>
      <w:bCs/>
    </w:rPr>
  </w:style>
  <w:style w:type="paragraph" w:styleId="NoSpacing">
    <w:name w:val="No Spacing"/>
    <w:uiPriority w:val="1"/>
    <w:qFormat/>
    <w:rsid w:val="00810B27"/>
    <w:rPr>
      <w:sz w:val="22"/>
      <w:szCs w:val="22"/>
    </w:rPr>
  </w:style>
  <w:style w:type="table" w:styleId="TableGrid">
    <w:name w:val="Table Grid"/>
    <w:basedOn w:val="TableNormal"/>
    <w:uiPriority w:val="59"/>
    <w:rsid w:val="00D322E5"/>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121D5"/>
    <w:pPr>
      <w:ind w:left="720"/>
      <w:contextualSpacing/>
    </w:pPr>
  </w:style>
  <w:style w:type="character" w:customStyle="1" w:styleId="Heading1Char">
    <w:name w:val="Heading 1 Char"/>
    <w:basedOn w:val="DefaultParagraphFont"/>
    <w:link w:val="Heading1"/>
    <w:uiPriority w:val="9"/>
    <w:rsid w:val="00F70815"/>
    <w:rPr>
      <w:rFonts w:ascii="Times New Roman" w:eastAsia="Times New Roman" w:hAnsi="Times New Roman"/>
      <w:b/>
      <w:bCs/>
      <w:kern w:val="36"/>
      <w:sz w:val="48"/>
      <w:szCs w:val="48"/>
      <w:lang w:val="en-GB" w:eastAsia="en-GB"/>
    </w:rPr>
  </w:style>
  <w:style w:type="character" w:customStyle="1" w:styleId="nobr">
    <w:name w:val="nobr"/>
    <w:basedOn w:val="DefaultParagraphFont"/>
    <w:rsid w:val="00F70815"/>
  </w:style>
  <w:style w:type="character" w:customStyle="1" w:styleId="title-text">
    <w:name w:val="title-text"/>
    <w:basedOn w:val="DefaultParagraphFont"/>
    <w:rsid w:val="004B05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569572-475E-4DD3-BE7B-2BC6754ED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09</Words>
  <Characters>176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Kariuki &amp; Kariuki Co.</Company>
  <LinksUpToDate>false</LinksUpToDate>
  <CharactersWithSpaces>2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uki</dc:creator>
  <cp:lastModifiedBy>Eugene</cp:lastModifiedBy>
  <cp:revision>5</cp:revision>
  <dcterms:created xsi:type="dcterms:W3CDTF">2019-12-03T15:38:00Z</dcterms:created>
  <dcterms:modified xsi:type="dcterms:W3CDTF">2019-12-17T01:25:00Z</dcterms:modified>
</cp:coreProperties>
</file>